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FDC2C" w14:textId="264A5B31" w:rsidR="006D5E0B" w:rsidRPr="00151466" w:rsidRDefault="001C7CEA" w:rsidP="0010096E">
      <w:pPr>
        <w:pStyle w:val="EPMPolicyTitle"/>
        <w:spacing w:after="240" w:line="880" w:lineRule="exact"/>
        <w:contextualSpacing w:val="0"/>
        <w:rPr>
          <w:sz w:val="36"/>
          <w:szCs w:val="36"/>
        </w:rPr>
      </w:pPr>
      <w:r>
        <w:drawing>
          <wp:anchor distT="0" distB="0" distL="114300" distR="114300" simplePos="0" relativeHeight="251667458" behindDoc="1" locked="0" layoutInCell="1" allowOverlap="1" wp14:anchorId="7D316A34" wp14:editId="4B7AB149">
            <wp:simplePos x="0" y="0"/>
            <wp:positionH relativeFrom="column">
              <wp:posOffset>3828415</wp:posOffset>
            </wp:positionH>
            <wp:positionV relativeFrom="paragraph">
              <wp:posOffset>-1512570</wp:posOffset>
            </wp:positionV>
            <wp:extent cx="2752725" cy="904875"/>
            <wp:effectExtent l="0" t="0" r="9525" b="9525"/>
            <wp:wrapNone/>
            <wp:docPr id="18" name="object 18"/>
            <wp:cNvGraphicFramePr/>
            <a:graphic xmlns:a="http://schemas.openxmlformats.org/drawingml/2006/main">
              <a:graphicData uri="http://schemas.openxmlformats.org/drawingml/2006/picture">
                <pic:pic xmlns:pic="http://schemas.openxmlformats.org/drawingml/2006/picture">
                  <pic:nvPicPr>
                    <pic:cNvPr id="18" name="object 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2725" cy="904875"/>
                    </a:xfrm>
                    <a:prstGeom prst="rect">
                      <a:avLst/>
                    </a:prstGeom>
                  </pic:spPr>
                </pic:pic>
              </a:graphicData>
            </a:graphic>
          </wp:anchor>
        </w:drawing>
      </w:r>
      <w:r w:rsidR="0060059C" w:rsidRPr="00AD7136">
        <mc:AlternateContent>
          <mc:Choice Requires="wps">
            <w:drawing>
              <wp:anchor distT="0" distB="0" distL="114300" distR="114300" simplePos="0" relativeHeight="251660290" behindDoc="0" locked="0" layoutInCell="1" allowOverlap="1" wp14:anchorId="2A0B7EC9" wp14:editId="0D992DC3">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1C7CEA" w:rsidRDefault="005D23AB" w:rsidP="005D23AB">
                            <w:pPr>
                              <w:spacing w:after="120"/>
                              <w:jc w:val="both"/>
                              <w:rPr>
                                <w:rFonts w:cs="Arial"/>
                                <w:b/>
                                <w:bCs/>
                                <w:color w:val="2F3033"/>
                                <w:sz w:val="20"/>
                                <w:szCs w:val="20"/>
                              </w:rPr>
                            </w:pPr>
                            <w:r w:rsidRPr="001C7CEA">
                              <w:rPr>
                                <w:rFonts w:cs="Arial"/>
                                <w:b/>
                                <w:bCs/>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" fillcolor="white [3201]" strokecolor="black [3213]" strokeweight=".5pt">
                <v:textbox>
                  <w:txbxContent>
                    <w:p w14:paraId="06C73EB1" w14:textId="77777777" w:rsidR="005D23AB" w:rsidRPr="001C7CEA" w:rsidRDefault="005D23AB" w:rsidP="005D23AB">
                      <w:pPr>
                        <w:spacing w:after="120"/>
                        <w:jc w:val="both"/>
                        <w:rPr>
                          <w:rFonts w:cs="Arial"/>
                          <w:b/>
                          <w:bCs/>
                          <w:color w:val="2F3033"/>
                          <w:sz w:val="20"/>
                          <w:szCs w:val="20"/>
                        </w:rPr>
                      </w:pPr>
                      <w:r w:rsidRPr="001C7CEA">
                        <w:rPr>
                          <w:rFonts w:cs="Arial"/>
                          <w:b/>
                          <w:bCs/>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3ACABAD4" w:rsidR="000B4857" w:rsidRDefault="00EC025D" w:rsidP="000B4857">
      <w:pPr>
        <w:pStyle w:val="EPMTextstyle"/>
        <w:ind w:left="709"/>
      </w:pPr>
      <w:r>
        <w:t xml:space="preserve">Whilst a letter of application is not essential, </w:t>
      </w:r>
      <w:r w:rsidR="00C54376">
        <w:t>you are welcome to include one if you wish</w:t>
      </w:r>
      <w:r w:rsidR="00F25285">
        <w:t>.</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even" r:id="rId12"/>
          <w:headerReference w:type="default" r:id="rId13"/>
          <w:footerReference w:type="even" r:id="rId14"/>
          <w:footerReference w:type="default" r:id="rId15"/>
          <w:headerReference w:type="first" r:id="rId16"/>
          <w:footerReference w:type="first" r:id="rId17"/>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3" w:type="dxa"/>
        <w:tblInd w:w="-714" w:type="dxa"/>
        <w:tblLayout w:type="fixed"/>
        <w:tblLook w:val="04A0" w:firstRow="1" w:lastRow="0" w:firstColumn="1" w:lastColumn="0" w:noHBand="0" w:noVBand="1"/>
      </w:tblPr>
      <w:tblGrid>
        <w:gridCol w:w="2268"/>
        <w:gridCol w:w="2692"/>
        <w:gridCol w:w="1416"/>
        <w:gridCol w:w="992"/>
        <w:gridCol w:w="991"/>
        <w:gridCol w:w="992"/>
        <w:gridCol w:w="1842"/>
      </w:tblGrid>
      <w:tr w:rsidR="00DB6467" w14:paraId="10F962C4" w14:textId="77777777" w:rsidTr="001C7CEA">
        <w:trPr>
          <w:trHeight w:val="1270"/>
        </w:trPr>
        <w:tc>
          <w:tcPr>
            <w:tcW w:w="2268"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2"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6"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2"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3"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2"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1C7CEA">
        <w:trPr>
          <w:trHeight w:val="70"/>
        </w:trPr>
        <w:tc>
          <w:tcPr>
            <w:tcW w:w="2268" w:type="dxa"/>
            <w:vMerge/>
            <w:shd w:val="clear" w:color="auto" w:fill="63666A"/>
          </w:tcPr>
          <w:p w14:paraId="4A4EB2D3" w14:textId="77777777" w:rsidR="00DB6467" w:rsidRPr="00B56BB8" w:rsidRDefault="00DB6467" w:rsidP="008725AF">
            <w:pPr>
              <w:spacing w:before="80" w:after="80"/>
            </w:pPr>
          </w:p>
        </w:tc>
        <w:tc>
          <w:tcPr>
            <w:tcW w:w="2692" w:type="dxa"/>
            <w:vMerge/>
            <w:shd w:val="clear" w:color="auto" w:fill="63666A"/>
          </w:tcPr>
          <w:p w14:paraId="482F1647" w14:textId="77777777" w:rsidR="00DB6467" w:rsidRPr="00B56BB8" w:rsidRDefault="00DB6467" w:rsidP="008725AF">
            <w:pPr>
              <w:spacing w:before="80" w:after="80"/>
            </w:pPr>
          </w:p>
        </w:tc>
        <w:tc>
          <w:tcPr>
            <w:tcW w:w="1416" w:type="dxa"/>
            <w:vMerge/>
            <w:shd w:val="clear" w:color="auto" w:fill="63666A"/>
          </w:tcPr>
          <w:p w14:paraId="51768286" w14:textId="77777777" w:rsidR="00DB6467" w:rsidRPr="00B56BB8" w:rsidRDefault="00DB6467" w:rsidP="008725AF">
            <w:pPr>
              <w:spacing w:before="80" w:after="80"/>
            </w:pPr>
          </w:p>
        </w:tc>
        <w:tc>
          <w:tcPr>
            <w:tcW w:w="992" w:type="dxa"/>
            <w:vMerge/>
            <w:shd w:val="clear" w:color="auto" w:fill="63666A"/>
          </w:tcPr>
          <w:p w14:paraId="4A7A3BA0" w14:textId="77777777" w:rsidR="00DB6467" w:rsidRPr="00B56BB8" w:rsidRDefault="00DB6467" w:rsidP="008725AF">
            <w:pPr>
              <w:spacing w:before="80" w:after="80"/>
            </w:pPr>
          </w:p>
        </w:tc>
        <w:tc>
          <w:tcPr>
            <w:tcW w:w="991" w:type="dxa"/>
            <w:shd w:val="clear" w:color="auto" w:fill="F0F0EB"/>
          </w:tcPr>
          <w:p w14:paraId="4E4E4702" w14:textId="77777777" w:rsidR="00DB6467" w:rsidRPr="003A2B22" w:rsidRDefault="00DB6467" w:rsidP="008725AF">
            <w:pPr>
              <w:pStyle w:val="EPMFormText"/>
            </w:pPr>
            <w:r w:rsidRPr="003A2B22">
              <w:t>From</w:t>
            </w:r>
          </w:p>
        </w:tc>
        <w:tc>
          <w:tcPr>
            <w:tcW w:w="991" w:type="dxa"/>
            <w:shd w:val="clear" w:color="auto" w:fill="F0F0EB"/>
          </w:tcPr>
          <w:p w14:paraId="2C07086C" w14:textId="77777777" w:rsidR="00DB6467" w:rsidRPr="003A2B22" w:rsidRDefault="00DB6467" w:rsidP="008725AF">
            <w:pPr>
              <w:pStyle w:val="EPMFormText"/>
            </w:pPr>
            <w:r w:rsidRPr="003A2B22">
              <w:t>To</w:t>
            </w:r>
          </w:p>
        </w:tc>
        <w:tc>
          <w:tcPr>
            <w:tcW w:w="1842"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1C7CEA">
        <w:trPr>
          <w:trHeight w:val="1301"/>
        </w:trPr>
        <w:tc>
          <w:tcPr>
            <w:tcW w:w="2268"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1C7CEA">
        <w:trPr>
          <w:trHeight w:val="1351"/>
        </w:trPr>
        <w:tc>
          <w:tcPr>
            <w:tcW w:w="2268"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1C7CEA">
        <w:trPr>
          <w:trHeight w:val="1301"/>
        </w:trPr>
        <w:tc>
          <w:tcPr>
            <w:tcW w:w="2268"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1C7CEA">
        <w:trPr>
          <w:trHeight w:val="1351"/>
        </w:trPr>
        <w:tc>
          <w:tcPr>
            <w:tcW w:w="2268"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1C7CEA">
        <w:trPr>
          <w:trHeight w:val="1301"/>
        </w:trPr>
        <w:tc>
          <w:tcPr>
            <w:tcW w:w="2268"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1C7CEA">
        <w:trPr>
          <w:trHeight w:val="1301"/>
        </w:trPr>
        <w:tc>
          <w:tcPr>
            <w:tcW w:w="2268"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2"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6"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1"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2"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bl>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3811B017" w:rsidR="00F720F2" w:rsidRDefault="00F720F2" w:rsidP="00F720F2">
      <w:pPr>
        <w:pStyle w:val="EPMNumberedHeading"/>
        <w:spacing w:before="200"/>
      </w:pPr>
      <w:r w:rsidRPr="004334E6">
        <w:lastRenderedPageBreak/>
        <w:t xml:space="preserve">Other Relevant Experience, </w:t>
      </w:r>
      <w:r w:rsidR="00DE46A6">
        <w:t xml:space="preserve">Knowledge, </w:t>
      </w:r>
      <w:r w:rsidRPr="004334E6">
        <w:t>Skills</w:t>
      </w:r>
      <w:r w:rsidR="00DE46A6">
        <w:t xml:space="preserve"> and Interest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49FC8B08" w:rsidR="00CA6265" w:rsidRPr="00CB63F6" w:rsidRDefault="00CA6265" w:rsidP="00CA6265">
      <w:pPr>
        <w:pStyle w:val="EPMTextstyle"/>
        <w:ind w:left="709"/>
      </w:pPr>
      <w:r w:rsidRPr="00CB63F6">
        <w:t xml:space="preserve">In compliance with the Data Protection </w:t>
      </w:r>
      <w:r w:rsidR="00D606DD">
        <w:t xml:space="preserve">Act 2018, and the UK General Data Protection </w:t>
      </w:r>
      <w:r w:rsidRPr="00CB63F6">
        <w:t>Regulation (</w:t>
      </w:r>
      <w:r w:rsidR="00D606DD">
        <w:t xml:space="preserve">UK </w:t>
      </w:r>
      <w:r w:rsidRPr="00CB63F6">
        <w:t>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19C3F60C"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0C6466"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7F0D67BE" w:rsidR="00D13285" w:rsidRDefault="00D13285" w:rsidP="00D13285">
            <w:pPr>
              <w:spacing w:before="80" w:after="80"/>
            </w:pPr>
            <w:r w:rsidRPr="00BF7003">
              <w:rPr>
                <w:rFonts w:cs="Arial"/>
                <w:sz w:val="21"/>
                <w:szCs w:val="21"/>
              </w:rPr>
              <w:t xml:space="preserve">If </w:t>
            </w:r>
            <w:r w:rsidR="001C7CEA" w:rsidRPr="00BF7003">
              <w:rPr>
                <w:rFonts w:cs="Arial"/>
                <w:sz w:val="21"/>
                <w:szCs w:val="21"/>
              </w:rPr>
              <w:t>YES,</w:t>
            </w:r>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8" w:history="1">
        <w:r w:rsidRPr="00805AB8">
          <w:rPr>
            <w:rStyle w:val="EPMHyperlinksChar"/>
            <w:color w:val="auto"/>
          </w:rPr>
          <w:t>Ministry of Justice</w:t>
        </w:r>
      </w:hyperlink>
      <w:r w:rsidRPr="00805AB8">
        <w:t>.</w:t>
      </w:r>
      <w:r w:rsidR="00947B91" w:rsidRPr="00805AB8">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36C9AD5" w14:textId="77777777" w:rsidR="00CA6265" w:rsidRPr="00BF7003" w:rsidRDefault="00CA6265" w:rsidP="00CA6265">
      <w:pPr>
        <w:pStyle w:val="EPMTextstyle"/>
        <w:ind w:left="709"/>
      </w:pPr>
      <w:r w:rsidRPr="00BF7003">
        <w:lastRenderedPageBreak/>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AE1E270" w14:textId="6E3B95CD" w:rsidR="00AC5129" w:rsidRPr="00E57809" w:rsidRDefault="004963B5" w:rsidP="00CA6265">
      <w:pPr>
        <w:pStyle w:val="EPMTextstyle"/>
        <w:ind w:left="709"/>
        <w:rPr>
          <w:b/>
          <w:bCs/>
          <w:sz w:val="22"/>
          <w:szCs w:val="22"/>
        </w:rPr>
      </w:pPr>
      <w:r>
        <w:rPr>
          <w:b/>
          <w:bCs/>
        </w:rPr>
        <w:tab/>
        <w:t xml:space="preserve">  </w:t>
      </w:r>
      <w:r w:rsidR="00AC5129" w:rsidRPr="00E57809">
        <w:rPr>
          <w:b/>
          <w:bCs/>
          <w:sz w:val="22"/>
          <w:szCs w:val="22"/>
        </w:rPr>
        <w:t>Y</w:t>
      </w:r>
      <w:r w:rsidR="008F63C3" w:rsidRPr="00E57809">
        <w:rPr>
          <w:b/>
          <w:bCs/>
          <w:sz w:val="22"/>
          <w:szCs w:val="22"/>
        </w:rPr>
        <w:t xml:space="preserve">es  </w:t>
      </w:r>
      <w:r w:rsidR="00B075AE" w:rsidRPr="00E57809">
        <w:rPr>
          <w:b/>
          <w:bCs/>
          <w:sz w:val="22"/>
          <w:szCs w:val="22"/>
        </w:rPr>
        <w:t>/</w:t>
      </w:r>
      <w:r w:rsidR="008F63C3" w:rsidRPr="00E57809">
        <w:rPr>
          <w:b/>
          <w:bCs/>
          <w:sz w:val="22"/>
          <w:szCs w:val="22"/>
        </w:rPr>
        <w:t xml:space="preserve">   </w:t>
      </w:r>
      <w:r w:rsidR="00B075AE" w:rsidRPr="00E57809">
        <w:rPr>
          <w:b/>
          <w:bCs/>
          <w:sz w:val="22"/>
          <w:szCs w:val="22"/>
        </w:rPr>
        <w:t>N</w:t>
      </w:r>
      <w:r w:rsidR="008F63C3" w:rsidRPr="00E57809">
        <w:rPr>
          <w:b/>
          <w:bCs/>
          <w:sz w:val="22"/>
          <w:szCs w:val="22"/>
        </w:rPr>
        <w:t>o</w:t>
      </w:r>
    </w:p>
    <w:p w14:paraId="07DF9CAC" w14:textId="4268723A" w:rsidR="00E929D8" w:rsidRPr="00BF7003" w:rsidRDefault="00E929D8" w:rsidP="00CA6265">
      <w:pPr>
        <w:pStyle w:val="EPMTextstyle"/>
        <w:ind w:left="709"/>
      </w:pPr>
      <w:r w:rsidRPr="008F63C3">
        <w:t>If you</w:t>
      </w:r>
      <w:r w:rsidR="003A0F3A">
        <w:t xml:space="preserve"> h</w:t>
      </w:r>
      <w:r w:rsidR="008D6AEF">
        <w:t xml:space="preserve">ave </w:t>
      </w:r>
      <w:r w:rsidR="00E6536B">
        <w:t>answered</w:t>
      </w:r>
      <w:r w:rsidR="008D6AEF">
        <w:t xml:space="preserve"> ‘Yes’, you</w:t>
      </w:r>
      <w:r w:rsidR="00C8193E" w:rsidRPr="008F63C3">
        <w:t xml:space="preserve"> are required to make a declaration, please provide details on a separate </w:t>
      </w:r>
      <w:r w:rsidR="00234C9D" w:rsidRPr="008F63C3">
        <w:t xml:space="preserve">document marked “confidential” and send to </w:t>
      </w:r>
      <w:hyperlink r:id="rId19" w:history="1">
        <w:r w:rsidR="00234C9D" w:rsidRPr="008F63C3">
          <w:rPr>
            <w:rStyle w:val="Hyperlink"/>
          </w:rPr>
          <w:t>HR@kevigs.lincs.sch.uk</w:t>
        </w:r>
      </w:hyperlink>
      <w:r w:rsidR="00234C9D">
        <w:t xml:space="preserve"> </w:t>
      </w:r>
    </w:p>
    <w:p w14:paraId="7DD972B6" w14:textId="7D00CA6A" w:rsidR="00CA6265" w:rsidRPr="00D010DE" w:rsidRDefault="00CA6265" w:rsidP="00CA6265">
      <w:pPr>
        <w:pStyle w:val="EPMNumberedHeading"/>
        <w:spacing w:before="200"/>
      </w:pPr>
      <w:r w:rsidRPr="00D010DE">
        <w:t xml:space="preserve">Data Protection – Data Protection Act 2018 and </w:t>
      </w:r>
      <w:r w:rsidR="00D606DD">
        <w:t xml:space="preserve">the UK </w:t>
      </w:r>
      <w:r w:rsidRPr="00D010DE">
        <w:t>General Data Protection Regulation (</w:t>
      </w:r>
      <w:r w:rsidR="00D606DD">
        <w:t xml:space="preserve">UK </w:t>
      </w:r>
      <w:r w:rsidRPr="00D010DE">
        <w:t>GDPR</w:t>
      </w:r>
      <w:r w:rsidRPr="00CC732D">
        <w:t>)</w:t>
      </w:r>
    </w:p>
    <w:p w14:paraId="577968C3" w14:textId="7672DA26" w:rsidR="00CA6265" w:rsidRPr="00CC732D" w:rsidRDefault="00CA6265" w:rsidP="00CA6265">
      <w:pPr>
        <w:pStyle w:val="EPMTextstyle"/>
        <w:ind w:left="709"/>
        <w:rPr>
          <w:color w:val="8496B0" w:themeColor="text2" w:themeTint="99"/>
        </w:rPr>
      </w:pPr>
      <w:r w:rsidRPr="001F7DA1">
        <w:t>In compliance with the Data Protection Act 2018</w:t>
      </w:r>
      <w:r w:rsidR="00D606DD">
        <w:t>,</w:t>
      </w:r>
      <w:r w:rsidRPr="001F7DA1">
        <w:t xml:space="preserve"> and</w:t>
      </w:r>
      <w:r w:rsidR="00D606DD">
        <w:t xml:space="preserve"> the UK General Data Protection Regulation (UK </w:t>
      </w:r>
      <w:r w:rsidRPr="001F7DA1">
        <w:t>GDPR</w:t>
      </w:r>
      <w:r w:rsidR="00D606DD">
        <w:t>)</w:t>
      </w:r>
      <w:r w:rsidRPr="001F7DA1">
        <w:t xml:space="preserve">, we would like to inform you of the purpose for which we are processing the data we have asked you to provide on this application form. Further information is available in </w:t>
      </w:r>
      <w:r w:rsidRPr="00BB7C14">
        <w:t>our</w:t>
      </w:r>
      <w:r w:rsidR="00633F72" w:rsidRPr="00BB7C14">
        <w:t xml:space="preserve"> </w:t>
      </w:r>
      <w:r w:rsidRPr="00BB7C14">
        <w:rPr>
          <w:rStyle w:val="EPMBracketChar"/>
          <w:color w:val="auto"/>
        </w:rPr>
        <w:t>Privacy Notice</w:t>
      </w:r>
      <w:r w:rsidRPr="00BB7C14">
        <w:t xml:space="preserve"> and </w:t>
      </w:r>
      <w:r w:rsidRPr="00BB7C14">
        <w:rPr>
          <w:rStyle w:val="EPMBracketChar"/>
          <w:color w:val="auto"/>
        </w:rPr>
        <w:t xml:space="preserve">Data Retention Policy </w:t>
      </w:r>
      <w:r w:rsidRPr="001F7DA1">
        <w:t>which can be found on our</w:t>
      </w:r>
      <w:r w:rsidR="00DA5E2A">
        <w:t xml:space="preserve"> website</w:t>
      </w:r>
      <w:r w:rsidR="0080507F">
        <w:rPr>
          <w:rStyle w:val="EPMBracketChar"/>
        </w:rPr>
        <w:t xml:space="preserve"> </w:t>
      </w:r>
      <w:hyperlink r:id="rId20" w:history="1">
        <w:r w:rsidR="0080507F" w:rsidRPr="004B4EA1">
          <w:rPr>
            <w:rStyle w:val="Hyperlink"/>
          </w:rPr>
          <w:t>www.kevigs.org</w:t>
        </w:r>
      </w:hyperlink>
      <w:r w:rsidR="0080507F">
        <w:rPr>
          <w:rStyle w:val="EPMBracketChar"/>
          <w:color w:val="auto"/>
        </w:rPr>
        <w:t xml:space="preserve"> </w:t>
      </w:r>
      <w:r w:rsidR="00EC0E5C">
        <w:t xml:space="preserve">. </w:t>
      </w:r>
      <w:r w:rsidR="009518DC">
        <w:t xml:space="preserve">Should you have any question </w:t>
      </w:r>
      <w:r w:rsidR="00806913">
        <w:t>relating</w:t>
      </w:r>
      <w:r w:rsidR="00CE4410">
        <w:t xml:space="preserve"> to ou</w:t>
      </w:r>
      <w:r w:rsidR="00BB7C14">
        <w:t>r</w:t>
      </w:r>
      <w:r w:rsidR="00CE4410">
        <w:t xml:space="preserve"> handling of your data</w:t>
      </w:r>
      <w:r w:rsidR="007F5DDF">
        <w:t xml:space="preserve"> please contact the school office</w:t>
      </w:r>
      <w:r w:rsidR="00806913">
        <w:t>.</w:t>
      </w:r>
      <w:r w:rsidR="00CE4410">
        <w:t xml:space="preserve"> </w:t>
      </w:r>
    </w:p>
    <w:p w14:paraId="22C85945" w14:textId="6FB5B03B" w:rsidR="00CA6265" w:rsidRPr="00EC0E5C" w:rsidRDefault="00CA6265" w:rsidP="00CA6265">
      <w:pPr>
        <w:pStyle w:val="EPMTextstyle"/>
        <w:ind w:left="709"/>
      </w:pPr>
      <w:r w:rsidRPr="00D010DE">
        <w:t>The information you have provided on this form will be retained in accordance with our data retention policy.</w:t>
      </w:r>
      <w:r w:rsidR="005C49D4">
        <w:t xml:space="preserve">  </w:t>
      </w:r>
      <w:r w:rsidRPr="00D010DE">
        <w:t xml:space="preserve">To read about your individual rights and/or to complain about how we have collected and processed the information you have provided on this form, you can contact our Data Protection Officer. </w:t>
      </w:r>
    </w:p>
    <w:p w14:paraId="7B156E73" w14:textId="2836BAE6" w:rsidR="00CA6265" w:rsidRPr="001F7DA1" w:rsidRDefault="00CA6265" w:rsidP="00CA6265">
      <w:pPr>
        <w:pStyle w:val="EPMTextstyle"/>
        <w:ind w:left="709"/>
      </w:pPr>
      <w:r w:rsidRPr="001F7DA1">
        <w:t xml:space="preserve">This form will be kept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lastRenderedPageBreak/>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A5D0F0"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B02DB1" w:rsidRPr="00A11A50">
        <w:t>confidentially,</w:t>
      </w:r>
      <w:r w:rsidRPr="00A11A50">
        <w:t xml:space="preserve"> and access is strictly limited in accordance with the Data Protection</w:t>
      </w:r>
      <w:r w:rsidR="00D606DD">
        <w:t xml:space="preserve"> Act 2018, and the UK General Data Protection</w:t>
      </w:r>
      <w:r w:rsidRPr="00A11A50">
        <w:t xml:space="preserve"> Regulation (</w:t>
      </w:r>
      <w:r w:rsidR="00D606DD">
        <w:t xml:space="preserve">UK </w:t>
      </w:r>
      <w:r w:rsidRPr="00A11A50">
        <w:t>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13FB9D41" w:rsidR="00CA6265" w:rsidRPr="00133FD6" w:rsidRDefault="002D4952" w:rsidP="008725AF">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4B7F9E7C" w:rsidR="00CA6265" w:rsidRPr="00133FD6" w:rsidRDefault="002D4952" w:rsidP="008725AF">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00A95BF7" w:rsidR="00CA6265" w:rsidRPr="00133FD6" w:rsidRDefault="00B02DB1" w:rsidP="008725AF">
                <w:pPr>
                  <w:jc w:val="center"/>
                  <w:rPr>
                    <w:rFonts w:cs="Arial"/>
                    <w:sz w:val="20"/>
                    <w:szCs w:val="22"/>
                  </w:rPr>
                </w:pPr>
                <w:r>
                  <w:rPr>
                    <w:rFonts w:ascii="MS Gothic" w:eastAsia="MS Gothic" w:hAnsi="MS Gothic" w:cs="Arial" w:hint="eastAsia"/>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41" w:tblpY="28"/>
        <w:tblW w:w="0" w:type="auto"/>
        <w:tblLook w:val="04A0" w:firstRow="1" w:lastRow="0" w:firstColumn="1" w:lastColumn="0" w:noHBand="0" w:noVBand="1"/>
      </w:tblPr>
      <w:tblGrid>
        <w:gridCol w:w="4068"/>
        <w:gridCol w:w="1350"/>
      </w:tblGrid>
      <w:tr w:rsidR="00CA6265" w14:paraId="28F78F55" w14:textId="77777777" w:rsidTr="0027684E">
        <w:trPr>
          <w:trHeight w:val="248"/>
        </w:trPr>
        <w:tc>
          <w:tcPr>
            <w:tcW w:w="4068" w:type="dxa"/>
            <w:shd w:val="clear" w:color="auto" w:fill="F0F0EB"/>
            <w:vAlign w:val="center"/>
          </w:tcPr>
          <w:p w14:paraId="5CF035DB" w14:textId="77777777" w:rsidR="00CA6265" w:rsidRPr="00133FD6" w:rsidRDefault="00CA6265" w:rsidP="0027684E">
            <w:pPr>
              <w:jc w:val="both"/>
              <w:rPr>
                <w:rFonts w:cs="Arial"/>
                <w:b/>
                <w:bCs/>
                <w:sz w:val="22"/>
              </w:rPr>
            </w:pPr>
            <w:r w:rsidRPr="00133FD6">
              <w:rPr>
                <w:rFonts w:cs="Arial"/>
                <w:b/>
                <w:bCs/>
                <w:sz w:val="22"/>
              </w:rPr>
              <w:t>Disability</w:t>
            </w:r>
          </w:p>
          <w:p w14:paraId="064F00B5" w14:textId="77777777" w:rsidR="00CA6265" w:rsidRPr="00133FD6" w:rsidRDefault="00CA6265" w:rsidP="0027684E">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27684E">
            <w:pPr>
              <w:jc w:val="both"/>
              <w:rPr>
                <w:rFonts w:cs="Arial"/>
                <w:b/>
                <w:bCs/>
                <w:sz w:val="22"/>
              </w:rPr>
            </w:pPr>
            <w:r w:rsidRPr="00133FD6">
              <w:rPr>
                <w:rFonts w:cs="Arial"/>
                <w:b/>
                <w:bCs/>
                <w:sz w:val="22"/>
              </w:rPr>
              <w:t>Please tick</w:t>
            </w:r>
          </w:p>
        </w:tc>
      </w:tr>
      <w:tr w:rsidR="00CA6265" w:rsidRPr="009019C2" w14:paraId="619C8B14" w14:textId="77777777" w:rsidTr="0027684E">
        <w:trPr>
          <w:trHeight w:val="263"/>
        </w:trPr>
        <w:tc>
          <w:tcPr>
            <w:tcW w:w="4068" w:type="dxa"/>
          </w:tcPr>
          <w:p w14:paraId="3C42708B" w14:textId="77777777" w:rsidR="00CA6265" w:rsidRPr="00133FD6" w:rsidRDefault="00CA6265" w:rsidP="0027684E">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27684E">
        <w:trPr>
          <w:trHeight w:val="248"/>
        </w:trPr>
        <w:tc>
          <w:tcPr>
            <w:tcW w:w="4068" w:type="dxa"/>
          </w:tcPr>
          <w:p w14:paraId="4D906810" w14:textId="77777777" w:rsidR="00CA6265" w:rsidRPr="00133FD6" w:rsidRDefault="00CA6265" w:rsidP="0027684E">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27684E">
        <w:trPr>
          <w:trHeight w:val="263"/>
        </w:trPr>
        <w:tc>
          <w:tcPr>
            <w:tcW w:w="4068" w:type="dxa"/>
          </w:tcPr>
          <w:p w14:paraId="3F93C751" w14:textId="77777777" w:rsidR="00CA6265" w:rsidRPr="00133FD6" w:rsidRDefault="00CA6265" w:rsidP="0027684E">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27684E">
        <w:trPr>
          <w:trHeight w:val="263"/>
        </w:trPr>
        <w:tc>
          <w:tcPr>
            <w:tcW w:w="5418" w:type="dxa"/>
            <w:gridSpan w:val="2"/>
          </w:tcPr>
          <w:p w14:paraId="38CC73C8" w14:textId="77777777" w:rsidR="00CA6265" w:rsidRPr="00133FD6" w:rsidRDefault="00CA6265" w:rsidP="0027684E">
            <w:pPr>
              <w:jc w:val="both"/>
              <w:rPr>
                <w:rFonts w:cs="Arial"/>
                <w:color w:val="2F3033"/>
                <w:sz w:val="20"/>
                <w:szCs w:val="22"/>
              </w:rPr>
            </w:pPr>
          </w:p>
        </w:tc>
      </w:tr>
      <w:tr w:rsidR="00CA6265" w:rsidRPr="001347E4" w14:paraId="7833831E" w14:textId="77777777" w:rsidTr="0027684E">
        <w:trPr>
          <w:trHeight w:val="263"/>
        </w:trPr>
        <w:tc>
          <w:tcPr>
            <w:tcW w:w="5418" w:type="dxa"/>
            <w:gridSpan w:val="2"/>
          </w:tcPr>
          <w:p w14:paraId="2BD72858" w14:textId="77777777" w:rsidR="00CA6265" w:rsidRPr="00133FD6" w:rsidRDefault="00CA6265" w:rsidP="0027684E">
            <w:pPr>
              <w:jc w:val="both"/>
              <w:rPr>
                <w:rFonts w:cs="Arial"/>
                <w:color w:val="2F3033"/>
                <w:sz w:val="22"/>
              </w:rPr>
            </w:pPr>
            <w:r w:rsidRPr="00133FD6">
              <w:rPr>
                <w:rFonts w:cs="Arial"/>
                <w:color w:val="2F3033"/>
                <w:sz w:val="22"/>
              </w:rPr>
              <w:t>My disability is:</w:t>
            </w:r>
          </w:p>
        </w:tc>
      </w:tr>
      <w:tr w:rsidR="00CA6265" w:rsidRPr="001347E4" w14:paraId="544E24B7" w14:textId="77777777" w:rsidTr="0027684E">
        <w:trPr>
          <w:trHeight w:val="263"/>
        </w:trPr>
        <w:tc>
          <w:tcPr>
            <w:tcW w:w="4068" w:type="dxa"/>
          </w:tcPr>
          <w:p w14:paraId="6B3A1D37" w14:textId="77777777" w:rsidR="00CA6265" w:rsidRPr="00133FD6" w:rsidRDefault="00CA6265" w:rsidP="0027684E">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27684E">
        <w:trPr>
          <w:trHeight w:val="263"/>
        </w:trPr>
        <w:tc>
          <w:tcPr>
            <w:tcW w:w="4068" w:type="dxa"/>
          </w:tcPr>
          <w:p w14:paraId="54E37106" w14:textId="77777777" w:rsidR="00CA6265" w:rsidRPr="00133FD6" w:rsidRDefault="00CA6265" w:rsidP="0027684E">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27684E">
        <w:trPr>
          <w:trHeight w:val="263"/>
        </w:trPr>
        <w:tc>
          <w:tcPr>
            <w:tcW w:w="4068" w:type="dxa"/>
            <w:vAlign w:val="center"/>
          </w:tcPr>
          <w:p w14:paraId="4E16FCA4" w14:textId="77777777" w:rsidR="00CA6265" w:rsidRPr="00133FD6" w:rsidRDefault="00CA6265" w:rsidP="0027684E">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27684E">
        <w:trPr>
          <w:trHeight w:val="263"/>
        </w:trPr>
        <w:tc>
          <w:tcPr>
            <w:tcW w:w="4068" w:type="dxa"/>
            <w:vAlign w:val="center"/>
          </w:tcPr>
          <w:p w14:paraId="2192E90E" w14:textId="77777777" w:rsidR="00CA6265" w:rsidRPr="00133FD6" w:rsidRDefault="00CA6265" w:rsidP="0027684E">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27684E">
        <w:trPr>
          <w:trHeight w:val="263"/>
        </w:trPr>
        <w:tc>
          <w:tcPr>
            <w:tcW w:w="4068" w:type="dxa"/>
            <w:vAlign w:val="center"/>
          </w:tcPr>
          <w:p w14:paraId="70EF22C3" w14:textId="77777777" w:rsidR="00CA6265" w:rsidRPr="00133FD6" w:rsidRDefault="00CA6265" w:rsidP="0027684E">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27684E">
        <w:trPr>
          <w:trHeight w:val="263"/>
        </w:trPr>
        <w:tc>
          <w:tcPr>
            <w:tcW w:w="4068" w:type="dxa"/>
            <w:vAlign w:val="center"/>
          </w:tcPr>
          <w:p w14:paraId="55336D85" w14:textId="77777777" w:rsidR="00CA6265" w:rsidRPr="00133FD6" w:rsidRDefault="00CA6265" w:rsidP="0027684E">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27684E">
        <w:trPr>
          <w:trHeight w:val="263"/>
        </w:trPr>
        <w:tc>
          <w:tcPr>
            <w:tcW w:w="4068" w:type="dxa"/>
            <w:vAlign w:val="center"/>
          </w:tcPr>
          <w:p w14:paraId="51B1564F" w14:textId="77777777" w:rsidR="00CA6265" w:rsidRPr="00133FD6" w:rsidRDefault="00CA6265" w:rsidP="0027684E">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27684E">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21"/>
          <w:footerReference w:type="default" r:id="rId22"/>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8BE6EB" w14:textId="77777777" w:rsidR="00A115D1" w:rsidRDefault="00A115D1" w:rsidP="002C1565">
      <w:r>
        <w:separator/>
      </w:r>
    </w:p>
  </w:endnote>
  <w:endnote w:type="continuationSeparator" w:id="0">
    <w:p w14:paraId="6220850C" w14:textId="77777777" w:rsidR="00A115D1" w:rsidRDefault="00A115D1" w:rsidP="002C1565">
      <w:r>
        <w:continuationSeparator/>
      </w:r>
    </w:p>
  </w:endnote>
  <w:endnote w:type="continuationNotice" w:id="1">
    <w:p w14:paraId="67B82F2F" w14:textId="77777777" w:rsidR="00A115D1" w:rsidRDefault="00A11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C5583" w14:textId="77777777" w:rsidR="009C2399" w:rsidRDefault="009C23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4BB2539C" w:rsidR="00F13DD1" w:rsidRPr="000A69A2" w:rsidRDefault="009C2399" w:rsidP="000A69A2">
    <w:pPr>
      <w:tabs>
        <w:tab w:val="left" w:pos="198"/>
        <w:tab w:val="right" w:pos="9639"/>
      </w:tabs>
      <w:snapToGrid w:val="0"/>
      <w:ind w:firstLine="360"/>
      <w:rPr>
        <w:rFonts w:ascii="Calibri" w:hAnsi="Calibri" w:cs="Calibri"/>
        <w:color w:val="808080" w:themeColor="background1" w:themeShade="80"/>
        <w:sz w:val="16"/>
        <w:szCs w:val="16"/>
      </w:rPr>
    </w:pPr>
    <w:r>
      <w:rPr>
        <w:rFonts w:ascii="Calibri" w:hAnsi="Calibri" w:cs="Calibri"/>
        <w:color w:val="242E55"/>
        <w:sz w:val="16"/>
        <w:szCs w:val="16"/>
      </w:rPr>
      <w:tab/>
      <w:t>Feb 2026</w:t>
    </w:r>
    <w:r w:rsidR="000A69A2"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0BE73" w14:textId="77777777" w:rsidR="009C2399" w:rsidRDefault="009C23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CF7657" w14:textId="77777777" w:rsidR="00A115D1" w:rsidRDefault="00A115D1" w:rsidP="002C1565">
      <w:r>
        <w:separator/>
      </w:r>
    </w:p>
  </w:footnote>
  <w:footnote w:type="continuationSeparator" w:id="0">
    <w:p w14:paraId="2A256786" w14:textId="77777777" w:rsidR="00A115D1" w:rsidRDefault="00A115D1" w:rsidP="002C1565">
      <w:r>
        <w:continuationSeparator/>
      </w:r>
    </w:p>
  </w:footnote>
  <w:footnote w:type="continuationNotice" w:id="1">
    <w:p w14:paraId="63813B44" w14:textId="77777777" w:rsidR="00A115D1" w:rsidRDefault="00A115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2DD35" w14:textId="77777777" w:rsidR="009C2399" w:rsidRDefault="009C23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01F56" w14:textId="77777777" w:rsidR="009C2399" w:rsidRDefault="009C23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4F27B" w14:textId="77777777" w:rsidR="009C2399" w:rsidRDefault="009C23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42C10"/>
    <w:rsid w:val="00151466"/>
    <w:rsid w:val="00161F18"/>
    <w:rsid w:val="00164777"/>
    <w:rsid w:val="00170CC7"/>
    <w:rsid w:val="00176686"/>
    <w:rsid w:val="00177F73"/>
    <w:rsid w:val="0018763D"/>
    <w:rsid w:val="00194B7A"/>
    <w:rsid w:val="001A20D2"/>
    <w:rsid w:val="001B748F"/>
    <w:rsid w:val="001C0B5D"/>
    <w:rsid w:val="001C7B1E"/>
    <w:rsid w:val="001C7CEA"/>
    <w:rsid w:val="001E6BFE"/>
    <w:rsid w:val="00202E5E"/>
    <w:rsid w:val="0020630D"/>
    <w:rsid w:val="00211462"/>
    <w:rsid w:val="002159A7"/>
    <w:rsid w:val="00217DAA"/>
    <w:rsid w:val="00233792"/>
    <w:rsid w:val="00234C9D"/>
    <w:rsid w:val="0023592D"/>
    <w:rsid w:val="00237E62"/>
    <w:rsid w:val="00253F82"/>
    <w:rsid w:val="0026127B"/>
    <w:rsid w:val="00263880"/>
    <w:rsid w:val="00274850"/>
    <w:rsid w:val="0027684E"/>
    <w:rsid w:val="0027798D"/>
    <w:rsid w:val="00277A10"/>
    <w:rsid w:val="00290623"/>
    <w:rsid w:val="00297E29"/>
    <w:rsid w:val="002A1353"/>
    <w:rsid w:val="002A5D5B"/>
    <w:rsid w:val="002B7AC8"/>
    <w:rsid w:val="002C1565"/>
    <w:rsid w:val="002C2AD6"/>
    <w:rsid w:val="002C3BE5"/>
    <w:rsid w:val="002D0CB0"/>
    <w:rsid w:val="002D4952"/>
    <w:rsid w:val="002D7676"/>
    <w:rsid w:val="002E77B7"/>
    <w:rsid w:val="002F6DED"/>
    <w:rsid w:val="00306F8F"/>
    <w:rsid w:val="00314F04"/>
    <w:rsid w:val="00316D3F"/>
    <w:rsid w:val="0033140E"/>
    <w:rsid w:val="003401BB"/>
    <w:rsid w:val="00344388"/>
    <w:rsid w:val="00347ED8"/>
    <w:rsid w:val="00363531"/>
    <w:rsid w:val="00366CF6"/>
    <w:rsid w:val="00372B7B"/>
    <w:rsid w:val="00374A02"/>
    <w:rsid w:val="00383DA9"/>
    <w:rsid w:val="00396B40"/>
    <w:rsid w:val="003A0F3A"/>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963B5"/>
    <w:rsid w:val="004A09F4"/>
    <w:rsid w:val="004B06D6"/>
    <w:rsid w:val="004C0B55"/>
    <w:rsid w:val="004E23E5"/>
    <w:rsid w:val="004E7180"/>
    <w:rsid w:val="00506A52"/>
    <w:rsid w:val="005074CF"/>
    <w:rsid w:val="00512C09"/>
    <w:rsid w:val="00547D8D"/>
    <w:rsid w:val="00554525"/>
    <w:rsid w:val="00556E67"/>
    <w:rsid w:val="0055777F"/>
    <w:rsid w:val="00561013"/>
    <w:rsid w:val="005646F4"/>
    <w:rsid w:val="00566160"/>
    <w:rsid w:val="00586592"/>
    <w:rsid w:val="005A00E0"/>
    <w:rsid w:val="005B5E37"/>
    <w:rsid w:val="005C1884"/>
    <w:rsid w:val="005C35A4"/>
    <w:rsid w:val="005C49D4"/>
    <w:rsid w:val="005D1ED7"/>
    <w:rsid w:val="005D23AB"/>
    <w:rsid w:val="005F48DA"/>
    <w:rsid w:val="005F4A9C"/>
    <w:rsid w:val="0060059C"/>
    <w:rsid w:val="00602503"/>
    <w:rsid w:val="00603A61"/>
    <w:rsid w:val="00604313"/>
    <w:rsid w:val="00606CBC"/>
    <w:rsid w:val="006100ED"/>
    <w:rsid w:val="00633F72"/>
    <w:rsid w:val="00642B63"/>
    <w:rsid w:val="00643ACD"/>
    <w:rsid w:val="00666C8A"/>
    <w:rsid w:val="0067186A"/>
    <w:rsid w:val="0067306B"/>
    <w:rsid w:val="00681551"/>
    <w:rsid w:val="006822DD"/>
    <w:rsid w:val="00682B8D"/>
    <w:rsid w:val="00691648"/>
    <w:rsid w:val="006A5EB9"/>
    <w:rsid w:val="006B21DC"/>
    <w:rsid w:val="006D1117"/>
    <w:rsid w:val="006D5E0B"/>
    <w:rsid w:val="006E070E"/>
    <w:rsid w:val="006F2E0A"/>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5DDF"/>
    <w:rsid w:val="007F7585"/>
    <w:rsid w:val="0080507F"/>
    <w:rsid w:val="00805AB8"/>
    <w:rsid w:val="00806913"/>
    <w:rsid w:val="008078DF"/>
    <w:rsid w:val="00810758"/>
    <w:rsid w:val="008379A5"/>
    <w:rsid w:val="008414A4"/>
    <w:rsid w:val="00852F0D"/>
    <w:rsid w:val="008535B3"/>
    <w:rsid w:val="008546C6"/>
    <w:rsid w:val="00854B92"/>
    <w:rsid w:val="008566A6"/>
    <w:rsid w:val="00871BB4"/>
    <w:rsid w:val="00876676"/>
    <w:rsid w:val="00884B6B"/>
    <w:rsid w:val="00885D18"/>
    <w:rsid w:val="00885F2A"/>
    <w:rsid w:val="00895306"/>
    <w:rsid w:val="00897ED5"/>
    <w:rsid w:val="008B359A"/>
    <w:rsid w:val="008B3B7E"/>
    <w:rsid w:val="008C1071"/>
    <w:rsid w:val="008C3D8B"/>
    <w:rsid w:val="008D27A6"/>
    <w:rsid w:val="008D6AEF"/>
    <w:rsid w:val="008E40A1"/>
    <w:rsid w:val="008F524E"/>
    <w:rsid w:val="008F63C3"/>
    <w:rsid w:val="00900C4E"/>
    <w:rsid w:val="009024E9"/>
    <w:rsid w:val="009043C3"/>
    <w:rsid w:val="00931AF6"/>
    <w:rsid w:val="00945C3A"/>
    <w:rsid w:val="00947B91"/>
    <w:rsid w:val="00950EF6"/>
    <w:rsid w:val="009518DC"/>
    <w:rsid w:val="00956AAE"/>
    <w:rsid w:val="009609E2"/>
    <w:rsid w:val="0096257B"/>
    <w:rsid w:val="00975D06"/>
    <w:rsid w:val="0099024B"/>
    <w:rsid w:val="00993476"/>
    <w:rsid w:val="00993A49"/>
    <w:rsid w:val="009A218D"/>
    <w:rsid w:val="009B1F44"/>
    <w:rsid w:val="009B2A9D"/>
    <w:rsid w:val="009B4EF2"/>
    <w:rsid w:val="009B75F8"/>
    <w:rsid w:val="009C2399"/>
    <w:rsid w:val="009C2A51"/>
    <w:rsid w:val="009C72ED"/>
    <w:rsid w:val="009D72C5"/>
    <w:rsid w:val="009D79E8"/>
    <w:rsid w:val="009F46DB"/>
    <w:rsid w:val="009F6988"/>
    <w:rsid w:val="00A01706"/>
    <w:rsid w:val="00A01F7C"/>
    <w:rsid w:val="00A115D1"/>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5129"/>
    <w:rsid w:val="00AC69F8"/>
    <w:rsid w:val="00AD0DE2"/>
    <w:rsid w:val="00AE2D2C"/>
    <w:rsid w:val="00AE3375"/>
    <w:rsid w:val="00AE371E"/>
    <w:rsid w:val="00AE6E21"/>
    <w:rsid w:val="00AF40EF"/>
    <w:rsid w:val="00B02DB1"/>
    <w:rsid w:val="00B03004"/>
    <w:rsid w:val="00B031AA"/>
    <w:rsid w:val="00B0644B"/>
    <w:rsid w:val="00B075AE"/>
    <w:rsid w:val="00B16C6E"/>
    <w:rsid w:val="00B217E1"/>
    <w:rsid w:val="00B31D09"/>
    <w:rsid w:val="00B43F95"/>
    <w:rsid w:val="00B52014"/>
    <w:rsid w:val="00B56C3C"/>
    <w:rsid w:val="00B66E73"/>
    <w:rsid w:val="00B67848"/>
    <w:rsid w:val="00B710C3"/>
    <w:rsid w:val="00B76064"/>
    <w:rsid w:val="00B80BF2"/>
    <w:rsid w:val="00B81B90"/>
    <w:rsid w:val="00B82F82"/>
    <w:rsid w:val="00B96AC6"/>
    <w:rsid w:val="00BA310B"/>
    <w:rsid w:val="00BB7C14"/>
    <w:rsid w:val="00BC7D74"/>
    <w:rsid w:val="00BD195D"/>
    <w:rsid w:val="00BD2006"/>
    <w:rsid w:val="00BD762A"/>
    <w:rsid w:val="00BF093F"/>
    <w:rsid w:val="00BF2E3E"/>
    <w:rsid w:val="00BF5C2B"/>
    <w:rsid w:val="00C07231"/>
    <w:rsid w:val="00C13A34"/>
    <w:rsid w:val="00C1776C"/>
    <w:rsid w:val="00C54376"/>
    <w:rsid w:val="00C70BD6"/>
    <w:rsid w:val="00C714D8"/>
    <w:rsid w:val="00C7273B"/>
    <w:rsid w:val="00C72AEC"/>
    <w:rsid w:val="00C76AFF"/>
    <w:rsid w:val="00C8193E"/>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4410"/>
    <w:rsid w:val="00CE57D7"/>
    <w:rsid w:val="00CE7F25"/>
    <w:rsid w:val="00CF42FD"/>
    <w:rsid w:val="00CF6D6E"/>
    <w:rsid w:val="00D038C2"/>
    <w:rsid w:val="00D07A72"/>
    <w:rsid w:val="00D13285"/>
    <w:rsid w:val="00D26048"/>
    <w:rsid w:val="00D31B75"/>
    <w:rsid w:val="00D55A17"/>
    <w:rsid w:val="00D606DD"/>
    <w:rsid w:val="00D70D35"/>
    <w:rsid w:val="00D70FBE"/>
    <w:rsid w:val="00D72A99"/>
    <w:rsid w:val="00D90507"/>
    <w:rsid w:val="00D96BEF"/>
    <w:rsid w:val="00DA5E2A"/>
    <w:rsid w:val="00DA7034"/>
    <w:rsid w:val="00DB6467"/>
    <w:rsid w:val="00DC34A0"/>
    <w:rsid w:val="00DC4A06"/>
    <w:rsid w:val="00DE46A6"/>
    <w:rsid w:val="00DF7A1F"/>
    <w:rsid w:val="00E053D8"/>
    <w:rsid w:val="00E05C82"/>
    <w:rsid w:val="00E2397A"/>
    <w:rsid w:val="00E40C60"/>
    <w:rsid w:val="00E43C78"/>
    <w:rsid w:val="00E50360"/>
    <w:rsid w:val="00E5165C"/>
    <w:rsid w:val="00E55B95"/>
    <w:rsid w:val="00E57809"/>
    <w:rsid w:val="00E6536B"/>
    <w:rsid w:val="00E81934"/>
    <w:rsid w:val="00E900B1"/>
    <w:rsid w:val="00E908BE"/>
    <w:rsid w:val="00E92460"/>
    <w:rsid w:val="00E9252E"/>
    <w:rsid w:val="00E929D8"/>
    <w:rsid w:val="00E955FF"/>
    <w:rsid w:val="00EB20E8"/>
    <w:rsid w:val="00EC025D"/>
    <w:rsid w:val="00EC0E5C"/>
    <w:rsid w:val="00EC26CF"/>
    <w:rsid w:val="00EC36C4"/>
    <w:rsid w:val="00EC3DA6"/>
    <w:rsid w:val="00EC4366"/>
    <w:rsid w:val="00ED1D4E"/>
    <w:rsid w:val="00EF68C6"/>
    <w:rsid w:val="00F01F1E"/>
    <w:rsid w:val="00F03C8B"/>
    <w:rsid w:val="00F046AC"/>
    <w:rsid w:val="00F10C5F"/>
    <w:rsid w:val="00F13DD1"/>
    <w:rsid w:val="00F17EA3"/>
    <w:rsid w:val="00F25285"/>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Revision">
    <w:name w:val="Revision"/>
    <w:hidden/>
    <w:uiPriority w:val="99"/>
    <w:semiHidden/>
    <w:rsid w:val="00D606DD"/>
    <w:rPr>
      <w:rFonts w:ascii="Arial" w:hAnsi="Arial"/>
    </w:rPr>
  </w:style>
  <w:style w:type="character" w:styleId="FollowedHyperlink">
    <w:name w:val="FollowedHyperlink"/>
    <w:basedOn w:val="DefaultParagraphFont"/>
    <w:uiPriority w:val="99"/>
    <w:semiHidden/>
    <w:unhideWhenUsed/>
    <w:rsid w:val="008050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kevig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HR@kevigs.lincs.sch.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1561EA"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1561EA"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1561EA"/>
    <w:rsid w:val="00170B33"/>
    <w:rsid w:val="001B748F"/>
    <w:rsid w:val="003E6FC8"/>
    <w:rsid w:val="00603A61"/>
    <w:rsid w:val="006F2E0A"/>
    <w:rsid w:val="007546C3"/>
    <w:rsid w:val="007F28C9"/>
    <w:rsid w:val="007F4A88"/>
    <w:rsid w:val="007F7585"/>
    <w:rsid w:val="008A7B87"/>
    <w:rsid w:val="009B75F8"/>
    <w:rsid w:val="009E03F2"/>
    <w:rsid w:val="00A52989"/>
    <w:rsid w:val="00BD762A"/>
    <w:rsid w:val="00D67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77</Words>
  <Characters>11326</Characters>
  <Application>Microsoft Office Word</Application>
  <DocSecurity>0</DocSecurity>
  <Lines>566</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elen McMullan Staff</cp:lastModifiedBy>
  <cp:revision>3</cp:revision>
  <dcterms:created xsi:type="dcterms:W3CDTF">2026-02-13T11:06:00Z</dcterms:created>
  <dcterms:modified xsi:type="dcterms:W3CDTF">2026-02-1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